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BAB3A" w14:textId="40C50C38" w:rsidR="00CD0009" w:rsidRPr="004A5D3D" w:rsidRDefault="004A5D3D" w:rsidP="004A5D3D">
      <w:pPr>
        <w:jc w:val="center"/>
      </w:pPr>
      <w:r>
        <w:rPr>
          <w:rFonts w:hint="eastAsia"/>
        </w:rPr>
        <w:t>A</w:t>
      </w:r>
      <w:r>
        <w:t>ssignment 1</w:t>
      </w:r>
    </w:p>
    <w:p w14:paraId="189C8AC2" w14:textId="31823C25" w:rsidR="004A5D3D" w:rsidRPr="004A5D3D" w:rsidRDefault="004A5D3D" w:rsidP="004A5D3D">
      <w:r w:rsidRPr="004A5D3D">
        <w:rPr>
          <w:shd w:val="clear" w:color="auto" w:fill="FFFFFF"/>
        </w:rPr>
        <w:t>Understanding Data Types</w:t>
      </w:r>
    </w:p>
    <w:p w14:paraId="5D45C30E" w14:textId="356CEF69" w:rsidR="004A5D3D" w:rsidRPr="004A5D3D" w:rsidRDefault="004A5D3D" w:rsidP="004A5D3D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 type would you choose for the following “numbers”?</w:t>
      </w:r>
    </w:p>
    <w:p w14:paraId="6CEE517D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telephone number: string</w:t>
      </w:r>
    </w:p>
    <w:p w14:paraId="0DB907F2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height: int</w:t>
      </w:r>
    </w:p>
    <w:p w14:paraId="0E72992C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age: int</w:t>
      </w:r>
    </w:p>
    <w:p w14:paraId="5D6AE0AF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gender (Male, Female, Prefer Not To Answer): enum</w:t>
      </w:r>
    </w:p>
    <w:p w14:paraId="683A8026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salary: decimal</w:t>
      </w:r>
    </w:p>
    <w:p w14:paraId="27532532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book’s ISBN: string</w:t>
      </w:r>
    </w:p>
    <w:p w14:paraId="3BC6BE84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book’s price: decimal</w:t>
      </w:r>
    </w:p>
    <w:p w14:paraId="52878F24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book’s shipping weight: float</w:t>
      </w:r>
    </w:p>
    <w:p w14:paraId="358B32F8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country’s population: uint</w:t>
      </w:r>
    </w:p>
    <w:p w14:paraId="382F143C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The number of stars in the universe: decimal</w:t>
      </w:r>
    </w:p>
    <w:p w14:paraId="012807DC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The number of employees in each of the small or medium businesses in the</w:t>
      </w:r>
    </w:p>
    <w:p w14:paraId="2F2954E7" w14:textId="77C23007" w:rsidR="004A5D3D" w:rsidRDefault="004A5D3D" w:rsidP="004A5D3D">
      <w:pPr>
        <w:pStyle w:val="ListParagraph"/>
        <w:numPr>
          <w:ilvl w:val="0"/>
          <w:numId w:val="1"/>
        </w:numPr>
        <w:ind w:leftChars="0"/>
        <w:rPr>
          <w:rFonts w:hint="eastAsia"/>
        </w:rPr>
      </w:pPr>
      <w:r>
        <w:t>United Kingdom (up to about 50,000 employees per business): uint</w:t>
      </w:r>
    </w:p>
    <w:p w14:paraId="10495255" w14:textId="67C97C3A" w:rsidR="0024758B" w:rsidRPr="0024758B" w:rsidRDefault="0024758B" w:rsidP="0024758B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 are the difference between value type and reference type variables? What is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 w:val="27"/>
          <w:szCs w:val="27"/>
          <w:shd w:val="clear" w:color="auto" w:fill="FFFFFF"/>
        </w:rPr>
        <w:t>boxing and unboxing?</w:t>
      </w:r>
    </w:p>
    <w:p w14:paraId="0ED1131F" w14:textId="77777777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>A data type is a value type if it holds a data value within its own memory space. It means the variables of these data types directly contain values.</w:t>
      </w:r>
    </w:p>
    <w:p w14:paraId="37AFA991" w14:textId="6A905855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>A reference type doesn't store the value directly. Instead, it store a reference to the address where value is being stored.</w:t>
      </w:r>
    </w:p>
    <w:p w14:paraId="2996BA5F" w14:textId="77777777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>Boxing refers to conversion of a data-type to a reference-type value</w:t>
      </w:r>
    </w:p>
    <w:p w14:paraId="16789D1D" w14:textId="77777777" w:rsidR="0024758B" w:rsidRDefault="0024758B" w:rsidP="0024758B">
      <w:pPr>
        <w:pStyle w:val="ListParagraph"/>
        <w:numPr>
          <w:ilvl w:val="0"/>
          <w:numId w:val="5"/>
        </w:numPr>
        <w:ind w:leftChars="0"/>
        <w:rPr>
          <w:rFonts w:hint="eastAsia"/>
        </w:rPr>
      </w:pPr>
      <w:r>
        <w:t>Unboxing refers to conversion of a reference-type to a data-type value</w:t>
      </w:r>
    </w:p>
    <w:p w14:paraId="3E99B3E2" w14:textId="77777777" w:rsidR="0024758B" w:rsidRDefault="0024758B" w:rsidP="0024758B">
      <w:pPr>
        <w:pStyle w:val="ListParagraph"/>
        <w:ind w:leftChars="0" w:left="960"/>
      </w:pPr>
    </w:p>
    <w:p w14:paraId="241E41C8" w14:textId="1B1773BA" w:rsidR="0024758B" w:rsidRPr="0024758B" w:rsidRDefault="0024758B" w:rsidP="0024758B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 is meant by the terms managed resource and unmanaged resource in .NET</w:t>
      </w:r>
    </w:p>
    <w:p w14:paraId="04D3EF81" w14:textId="77777777" w:rsidR="0024758B" w:rsidRDefault="0024758B" w:rsidP="0024758B">
      <w:pPr>
        <w:pStyle w:val="ListParagraph"/>
        <w:numPr>
          <w:ilvl w:val="0"/>
          <w:numId w:val="6"/>
        </w:numPr>
        <w:ind w:leftChars="0"/>
      </w:pPr>
      <w:r>
        <w:t xml:space="preserve">CLR is the basic and Virtual Machine component of the .NET Framework. </w:t>
      </w:r>
    </w:p>
    <w:p w14:paraId="5197E90D" w14:textId="77777777" w:rsidR="0024758B" w:rsidRDefault="0024758B" w:rsidP="0024758B">
      <w:pPr>
        <w:pStyle w:val="ListParagraph"/>
        <w:ind w:leftChars="0" w:left="960"/>
      </w:pPr>
      <w:r>
        <w:t>It is the run-time environment in the .NET Framework that runs the codes and helps in making the development process easier by providing the various services</w:t>
      </w:r>
    </w:p>
    <w:p w14:paraId="4BD4729C" w14:textId="77777777" w:rsidR="0024758B" w:rsidRDefault="0024758B" w:rsidP="0024758B">
      <w:pPr>
        <w:pStyle w:val="ListParagraph"/>
        <w:ind w:leftChars="0" w:left="960"/>
        <w:rPr>
          <w:rFonts w:hint="eastAsia"/>
        </w:rPr>
      </w:pPr>
    </w:p>
    <w:p w14:paraId="303DB12D" w14:textId="77777777" w:rsidR="0024758B" w:rsidRDefault="0024758B" w:rsidP="0024758B">
      <w:pPr>
        <w:pStyle w:val="ListParagraph"/>
        <w:numPr>
          <w:ilvl w:val="0"/>
          <w:numId w:val="6"/>
        </w:numPr>
        <w:ind w:leftChars="0"/>
      </w:pPr>
      <w:r>
        <w:t xml:space="preserve">Managed resources are those that are pure . NET code and managed by the runtime and are under its direct control. </w:t>
      </w:r>
    </w:p>
    <w:p w14:paraId="49C2D168" w14:textId="77777777" w:rsidR="0024758B" w:rsidRDefault="0024758B" w:rsidP="0024758B">
      <w:pPr>
        <w:pStyle w:val="ListParagraph"/>
        <w:ind w:leftChars="0" w:left="960"/>
        <w:rPr>
          <w:rFonts w:hint="eastAsia"/>
        </w:rPr>
      </w:pPr>
    </w:p>
    <w:p w14:paraId="6DBF5B18" w14:textId="14446325" w:rsidR="0024758B" w:rsidRDefault="0024758B" w:rsidP="0024758B">
      <w:pPr>
        <w:pStyle w:val="ListParagraph"/>
        <w:numPr>
          <w:ilvl w:val="0"/>
          <w:numId w:val="6"/>
        </w:numPr>
        <w:ind w:leftChars="0"/>
      </w:pPr>
      <w:r>
        <w:t xml:space="preserve">Unmanaged resources are those that are </w:t>
      </w:r>
      <w:r>
        <w:t>not directly</w:t>
      </w:r>
      <w:r>
        <w:t xml:space="preserve"> under the control of the garbage collector. File handles, pinned memory, COM objects, database connections etc.</w:t>
      </w:r>
    </w:p>
    <w:p w14:paraId="6B7C76A4" w14:textId="77777777" w:rsidR="0024758B" w:rsidRDefault="0024758B" w:rsidP="0024758B">
      <w:pPr>
        <w:pStyle w:val="ListParagraph"/>
        <w:rPr>
          <w:rFonts w:hint="eastAsia"/>
        </w:rPr>
      </w:pPr>
    </w:p>
    <w:p w14:paraId="1E9C4129" w14:textId="10117C57" w:rsidR="0024758B" w:rsidRPr="0024758B" w:rsidRDefault="0024758B" w:rsidP="0024758B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s the purpose of Garbage Collector in .NET?</w:t>
      </w:r>
    </w:p>
    <w:p w14:paraId="09DBDE24" w14:textId="67757EAB" w:rsidR="0024758B" w:rsidRDefault="0024758B" w:rsidP="0024758B">
      <w:pPr>
        <w:pStyle w:val="ListParagraph"/>
        <w:numPr>
          <w:ilvl w:val="0"/>
          <w:numId w:val="7"/>
        </w:numPr>
        <w:ind w:leftChars="0"/>
      </w:pPr>
      <w:r>
        <w:lastRenderedPageBreak/>
        <w:t>Garbage collection, in the context of .NET, is the process by which the common language runtime (CLR) of</w:t>
      </w:r>
      <w:r>
        <w:t xml:space="preserve"> </w:t>
      </w:r>
      <w:r>
        <w:t xml:space="preserve">.NET framework manages the memory by allocating and releasing memory </w:t>
      </w:r>
      <w:r>
        <w:t>automatically.</w:t>
      </w:r>
    </w:p>
    <w:p w14:paraId="21894A87" w14:textId="036DFD0D" w:rsidR="0024758B" w:rsidRDefault="0024758B" w:rsidP="0024758B"/>
    <w:p w14:paraId="2D9194BF" w14:textId="7B4502E7" w:rsidR="0024758B" w:rsidRDefault="0024758B" w:rsidP="0024758B">
      <w:r w:rsidRPr="0024758B">
        <w:t>Controlling Flow and Converting Types</w:t>
      </w:r>
    </w:p>
    <w:p w14:paraId="218D568D" w14:textId="463E11CD" w:rsidR="0024758B" w:rsidRDefault="0024758B" w:rsidP="0024758B"/>
    <w:p w14:paraId="7D338886" w14:textId="62D408E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happens when you divide an int variable by 0?</w:t>
      </w:r>
    </w:p>
    <w:p w14:paraId="7B675EE2" w14:textId="11D07ECD" w:rsidR="0024758B" w:rsidRDefault="00A05AF4" w:rsidP="0024758B">
      <w:pPr>
        <w:pStyle w:val="ListParagraph"/>
        <w:ind w:leftChars="0"/>
      </w:pPr>
      <w:r>
        <w:t xml:space="preserve">Ans:  </w:t>
      </w:r>
      <w:r w:rsidR="0024758B">
        <w:t>You will get a DivideByZeroException.</w:t>
      </w:r>
    </w:p>
    <w:p w14:paraId="5A3A31DF" w14:textId="77777777" w:rsidR="0024758B" w:rsidRDefault="0024758B" w:rsidP="0024758B">
      <w:pPr>
        <w:pStyle w:val="ListParagraph"/>
        <w:ind w:leftChars="0"/>
        <w:rPr>
          <w:rFonts w:hint="eastAsia"/>
        </w:rPr>
      </w:pPr>
    </w:p>
    <w:p w14:paraId="4CED14B8" w14:textId="05980BDC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happens when you divide a double variable by 0?</w:t>
      </w:r>
    </w:p>
    <w:p w14:paraId="350BB437" w14:textId="2E3DC97B" w:rsidR="0024758B" w:rsidRDefault="00A05AF4" w:rsidP="0024758B">
      <w:pPr>
        <w:pStyle w:val="ListParagraph"/>
        <w:ind w:leftChars="0"/>
        <w:rPr>
          <w:rFonts w:hint="eastAsia"/>
        </w:rPr>
      </w:pPr>
      <w:r>
        <w:t xml:space="preserve">Ans: </w:t>
      </w:r>
      <w:r>
        <w:t xml:space="preserve"> </w:t>
      </w:r>
      <w:r w:rsidR="00E8605B">
        <w:rPr>
          <w:rFonts w:hint="eastAsia"/>
        </w:rPr>
        <w:t>Y</w:t>
      </w:r>
      <w:r w:rsidR="00E8605B">
        <w:t>ou will get either a infinity or NaN.</w:t>
      </w:r>
    </w:p>
    <w:p w14:paraId="01175FA2" w14:textId="287F765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happens when you overflow an int variable, that is, set it to a value beyond its</w:t>
      </w:r>
      <w:r w:rsidRPr="0024758B">
        <w:t xml:space="preserve"> </w:t>
      </w:r>
      <w:r w:rsidRPr="0024758B">
        <w:t>range?</w:t>
      </w:r>
    </w:p>
    <w:p w14:paraId="3CEC9AF6" w14:textId="7B80A896" w:rsidR="00E8605B" w:rsidRDefault="00A05AF4" w:rsidP="00E8605B">
      <w:pPr>
        <w:pStyle w:val="ListParagraph"/>
        <w:ind w:leftChars="0"/>
        <w:rPr>
          <w:rFonts w:hint="eastAsia"/>
        </w:rPr>
      </w:pPr>
      <w:r>
        <w:t xml:space="preserve">Ans: </w:t>
      </w:r>
      <w:r>
        <w:t xml:space="preserve"> </w:t>
      </w:r>
      <w:r w:rsidR="00E8605B" w:rsidRPr="00E8605B">
        <w:t>The value will wrap and becomes negative</w:t>
      </w:r>
    </w:p>
    <w:p w14:paraId="0609D61C" w14:textId="069D3F24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s the difference between x = y++; and x = ++y;?</w:t>
      </w:r>
    </w:p>
    <w:p w14:paraId="598BF230" w14:textId="6E535F25" w:rsidR="00A05AF4" w:rsidRDefault="00A05AF4" w:rsidP="00A05AF4">
      <w:pPr>
        <w:pStyle w:val="ListParagraph"/>
        <w:ind w:leftChars="0"/>
      </w:pPr>
      <w:r>
        <w:rPr>
          <w:rFonts w:hint="eastAsia"/>
        </w:rPr>
        <w:t>An</w:t>
      </w:r>
      <w:r>
        <w:t>s:  In x = y++ statement, original y value would be assigned to x, and then y plus 1.</w:t>
      </w:r>
    </w:p>
    <w:p w14:paraId="0F75FB64" w14:textId="7FC3E9DF" w:rsidR="00A05AF4" w:rsidRDefault="00A05AF4" w:rsidP="00A05AF4">
      <w:pPr>
        <w:pStyle w:val="ListParagraph"/>
        <w:ind w:leftChars="0"/>
        <w:rPr>
          <w:rFonts w:hint="eastAsia"/>
        </w:rPr>
      </w:pPr>
      <w:r>
        <w:rPr>
          <w:rFonts w:hint="eastAsia"/>
        </w:rPr>
        <w:t>I</w:t>
      </w:r>
      <w:r>
        <w:t>n x = ++y statement, y will increase one first, and then be assigned to x.</w:t>
      </w:r>
    </w:p>
    <w:p w14:paraId="0CF93FC7" w14:textId="19F016E3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s the difference between break, continue, and return when used inside a loop</w:t>
      </w:r>
      <w:r w:rsidRPr="0024758B">
        <w:t xml:space="preserve"> </w:t>
      </w:r>
      <w:r w:rsidRPr="0024758B">
        <w:t>statement?</w:t>
      </w:r>
    </w:p>
    <w:p w14:paraId="65F51A2B" w14:textId="77777777" w:rsidR="00A05AF4" w:rsidRDefault="00A05AF4" w:rsidP="00A05AF4">
      <w:pPr>
        <w:pStyle w:val="ListParagraph"/>
        <w:ind w:leftChars="0"/>
      </w:pPr>
      <w:r>
        <w:t xml:space="preserve">Ans: </w:t>
      </w:r>
    </w:p>
    <w:p w14:paraId="2AAAB425" w14:textId="0D0A79F3" w:rsidR="00A05AF4" w:rsidRDefault="00A05AF4" w:rsidP="00A05AF4">
      <w:pPr>
        <w:pStyle w:val="ListParagraph"/>
        <w:ind w:leftChars="0"/>
      </w:pPr>
      <w:r>
        <w:t>break: will terminate the loop.</w:t>
      </w:r>
    </w:p>
    <w:p w14:paraId="15C04B03" w14:textId="4E9F436C" w:rsidR="00A05AF4" w:rsidRDefault="00A05AF4" w:rsidP="00A05AF4">
      <w:pPr>
        <w:pStyle w:val="ListParagraph"/>
        <w:ind w:leftChars="0"/>
      </w:pPr>
      <w:r>
        <w:t>Continue: The continue statement stop current iteration and start next one.</w:t>
      </w:r>
    </w:p>
    <w:p w14:paraId="32F2FF8A" w14:textId="4462015B" w:rsidR="00A05AF4" w:rsidRPr="00A05AF4" w:rsidRDefault="00A05AF4" w:rsidP="00A05AF4">
      <w:pPr>
        <w:pStyle w:val="ListParagraph"/>
        <w:ind w:leftChars="0"/>
      </w:pPr>
      <w:r>
        <w:t xml:space="preserve">Return: </w:t>
      </w:r>
      <w:r w:rsidRPr="00A05AF4">
        <w:t>The return statement terminates execution of the function</w:t>
      </w:r>
    </w:p>
    <w:p w14:paraId="133F5D77" w14:textId="77777777" w:rsidR="00A05AF4" w:rsidRDefault="00A05AF4" w:rsidP="00A05AF4">
      <w:pPr>
        <w:pStyle w:val="ListParagraph"/>
        <w:ind w:leftChars="0"/>
      </w:pPr>
    </w:p>
    <w:p w14:paraId="7A3F234C" w14:textId="1D096876" w:rsidR="0024758B" w:rsidRP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are the three parts of a for statement and which of them are required?</w:t>
      </w:r>
    </w:p>
    <w:p w14:paraId="75E9694F" w14:textId="37F2234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s the difference between the = and == operators?</w:t>
      </w:r>
    </w:p>
    <w:p w14:paraId="6E723FA5" w14:textId="77777777" w:rsidR="00800ABD" w:rsidRDefault="00800ABD" w:rsidP="00800ABD">
      <w:pPr>
        <w:pStyle w:val="ListParagraph"/>
        <w:ind w:leftChars="0"/>
      </w:pPr>
      <w:r>
        <w:t xml:space="preserve">Ans:  </w:t>
      </w:r>
    </w:p>
    <w:p w14:paraId="5F411F88" w14:textId="6CCC2347" w:rsidR="00800ABD" w:rsidRDefault="00800ABD" w:rsidP="00800ABD">
      <w:pPr>
        <w:pStyle w:val="ListParagraph"/>
        <w:ind w:leftChars="0"/>
      </w:pPr>
      <w:r>
        <w:t>= is use to assign value.</w:t>
      </w:r>
    </w:p>
    <w:p w14:paraId="720070B2" w14:textId="594A7E44" w:rsidR="00800ABD" w:rsidRDefault="00800ABD" w:rsidP="00800ABD">
      <w:pPr>
        <w:pStyle w:val="ListParagraph"/>
        <w:ind w:leftChars="0"/>
        <w:rPr>
          <w:rFonts w:hint="eastAsia"/>
        </w:rPr>
      </w:pPr>
      <w:r>
        <w:t>== is use to compare values.</w:t>
      </w:r>
    </w:p>
    <w:p w14:paraId="60060AAA" w14:textId="2CE13FDE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Does the following statement compile? for ( ; true; ) ;</w:t>
      </w:r>
    </w:p>
    <w:p w14:paraId="585BE59D" w14:textId="3FA34438" w:rsidR="00800ABD" w:rsidRDefault="00800ABD" w:rsidP="00800ABD">
      <w:pPr>
        <w:pStyle w:val="ListParagraph"/>
        <w:ind w:leftChars="0"/>
        <w:rPr>
          <w:rFonts w:hint="eastAsia"/>
        </w:rPr>
      </w:pPr>
      <w:r>
        <w:t xml:space="preserve">Ans:  </w:t>
      </w:r>
      <w:r>
        <w:rPr>
          <w:rFonts w:hint="eastAsia"/>
        </w:rPr>
        <w:t>Y</w:t>
      </w:r>
      <w:r>
        <w:t>es, it will start a endless loop.</w:t>
      </w:r>
    </w:p>
    <w:p w14:paraId="0B98D1E8" w14:textId="489EA61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does the underscore _ represent in a switch expression?</w:t>
      </w:r>
    </w:p>
    <w:p w14:paraId="095774FD" w14:textId="1AFF3F82" w:rsidR="00800ABD" w:rsidRDefault="00800ABD" w:rsidP="00800ABD">
      <w:pPr>
        <w:pStyle w:val="ListParagraph"/>
        <w:ind w:leftChars="0"/>
        <w:rPr>
          <w:rFonts w:hint="eastAsia"/>
        </w:rPr>
      </w:pPr>
      <w:r>
        <w:t>Ans:  Default situation.</w:t>
      </w:r>
    </w:p>
    <w:p w14:paraId="563DB040" w14:textId="76745C26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nterface must an object implement to be enumerated over by using the foreach</w:t>
      </w:r>
      <w:r w:rsidRPr="0024758B">
        <w:t xml:space="preserve"> </w:t>
      </w:r>
      <w:r w:rsidRPr="0024758B">
        <w:t>statement?</w:t>
      </w:r>
    </w:p>
    <w:p w14:paraId="6900146A" w14:textId="2EC1DD53" w:rsidR="00800ABD" w:rsidRPr="0024758B" w:rsidRDefault="00800ABD" w:rsidP="00800ABD">
      <w:pPr>
        <w:pStyle w:val="ListParagraph"/>
        <w:ind w:leftChars="0"/>
        <w:rPr>
          <w:rFonts w:hint="eastAsia"/>
        </w:rPr>
      </w:pPr>
      <w:r>
        <w:t xml:space="preserve">Ans:  </w:t>
      </w:r>
      <w:r>
        <w:rPr>
          <w:rFonts w:hint="eastAsia"/>
        </w:rPr>
        <w:t>A</w:t>
      </w:r>
      <w:r>
        <w:t>n object must implement IEnumerable interface to be using in a foreach statement.</w:t>
      </w:r>
    </w:p>
    <w:sectPr w:rsidR="00800ABD" w:rsidRPr="0024758B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2C2"/>
    <w:multiLevelType w:val="hybridMultilevel"/>
    <w:tmpl w:val="0F30063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20E3697C"/>
    <w:multiLevelType w:val="hybridMultilevel"/>
    <w:tmpl w:val="10A6306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47B11ECA"/>
    <w:multiLevelType w:val="hybridMultilevel"/>
    <w:tmpl w:val="BDE206C0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53FB0D45"/>
    <w:multiLevelType w:val="hybridMultilevel"/>
    <w:tmpl w:val="E1EA4ABE"/>
    <w:lvl w:ilvl="0" w:tplc="955ED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C777DFB"/>
    <w:multiLevelType w:val="hybridMultilevel"/>
    <w:tmpl w:val="9760B26C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B5527E"/>
    <w:multiLevelType w:val="hybridMultilevel"/>
    <w:tmpl w:val="D77C5DA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7CFF1BEE"/>
    <w:multiLevelType w:val="hybridMultilevel"/>
    <w:tmpl w:val="9760B2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E2E0A11"/>
    <w:multiLevelType w:val="hybridMultilevel"/>
    <w:tmpl w:val="B588C29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651597782">
    <w:abstractNumId w:val="0"/>
  </w:num>
  <w:num w:numId="2" w16cid:durableId="12847774">
    <w:abstractNumId w:val="7"/>
  </w:num>
  <w:num w:numId="3" w16cid:durableId="915868774">
    <w:abstractNumId w:val="3"/>
  </w:num>
  <w:num w:numId="4" w16cid:durableId="315228536">
    <w:abstractNumId w:val="6"/>
  </w:num>
  <w:num w:numId="5" w16cid:durableId="1228227549">
    <w:abstractNumId w:val="2"/>
  </w:num>
  <w:num w:numId="6" w16cid:durableId="1445415846">
    <w:abstractNumId w:val="5"/>
  </w:num>
  <w:num w:numId="7" w16cid:durableId="923298880">
    <w:abstractNumId w:val="1"/>
  </w:num>
  <w:num w:numId="8" w16cid:durableId="12169675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jA1MTKwNDM2tTBS0lEKTi0uzszPAykwrAUAH0+maCwAAAA="/>
  </w:docVars>
  <w:rsids>
    <w:rsidRoot w:val="004A5D3D"/>
    <w:rsid w:val="0024758B"/>
    <w:rsid w:val="004A5D3D"/>
    <w:rsid w:val="00800ABD"/>
    <w:rsid w:val="00A05AF4"/>
    <w:rsid w:val="00CD0009"/>
    <w:rsid w:val="00E86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6752E"/>
  <w15:chartTrackingRefBased/>
  <w15:docId w15:val="{41113F76-10E2-41F8-BD3D-95B6B07D6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A5D3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D3D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5D3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A5D3D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4A5D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A5D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4A5D3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7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25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Yu Lin</dc:creator>
  <cp:keywords/>
  <dc:description/>
  <cp:lastModifiedBy>ShaoYu Lin</cp:lastModifiedBy>
  <cp:revision>3</cp:revision>
  <dcterms:created xsi:type="dcterms:W3CDTF">2023-02-21T04:49:00Z</dcterms:created>
  <dcterms:modified xsi:type="dcterms:W3CDTF">2023-02-21T05:53:00Z</dcterms:modified>
</cp:coreProperties>
</file>